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C4E6C" w14:textId="351A54E0" w:rsidR="005B13B2" w:rsidRDefault="00786E09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1D9530FD" wp14:editId="1207F8B7">
            <wp:simplePos x="0" y="0"/>
            <wp:positionH relativeFrom="column">
              <wp:posOffset>-2147944</wp:posOffset>
            </wp:positionH>
            <wp:positionV relativeFrom="paragraph">
              <wp:posOffset>2108778</wp:posOffset>
            </wp:positionV>
            <wp:extent cx="9038645" cy="4854784"/>
            <wp:effectExtent l="0" t="3493" r="6668" b="6667"/>
            <wp:wrapNone/>
            <wp:docPr id="1" name="Picture 1" descr="A close up of a str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king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051795" cy="48618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374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80E85C" wp14:editId="60258667">
                <wp:simplePos x="0" y="0"/>
                <wp:positionH relativeFrom="column">
                  <wp:posOffset>2933065</wp:posOffset>
                </wp:positionH>
                <wp:positionV relativeFrom="paragraph">
                  <wp:posOffset>1251077</wp:posOffset>
                </wp:positionV>
                <wp:extent cx="1331367" cy="2143353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1367" cy="21433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9E4333" w14:textId="498D3844" w:rsidR="00F40B58" w:rsidRPr="0034482F" w:rsidRDefault="00F40B58" w:rsidP="0034482F">
                            <w:pPr>
                              <w:spacing w:after="120" w:line="360" w:lineRule="auto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highlight w:val="yellow"/>
                              </w:rPr>
                            </w:pPr>
                            <w:r w:rsidRPr="0034482F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highlight w:val="yellow"/>
                              </w:rPr>
                              <w:t>44-Shannon</w:t>
                            </w:r>
                          </w:p>
                          <w:p w14:paraId="49B4720D" w14:textId="7EAD7A1F" w:rsidR="00F40B58" w:rsidRPr="0034482F" w:rsidRDefault="00F40B58" w:rsidP="0034482F">
                            <w:pPr>
                              <w:spacing w:after="120" w:line="360" w:lineRule="auto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highlight w:val="yellow"/>
                              </w:rPr>
                            </w:pPr>
                            <w:r w:rsidRPr="0034482F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highlight w:val="yellow"/>
                              </w:rPr>
                              <w:t>43 – Sarah M</w:t>
                            </w:r>
                          </w:p>
                          <w:p w14:paraId="6032F9C9" w14:textId="500BA418" w:rsidR="00F40B58" w:rsidRPr="0034482F" w:rsidRDefault="00F40B58" w:rsidP="0034482F">
                            <w:pPr>
                              <w:spacing w:after="120" w:line="360" w:lineRule="auto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highlight w:val="yellow"/>
                              </w:rPr>
                            </w:pPr>
                            <w:r w:rsidRPr="0034482F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highlight w:val="yellow"/>
                              </w:rPr>
                              <w:t>42 Jim</w:t>
                            </w:r>
                          </w:p>
                          <w:p w14:paraId="69A2FBD7" w14:textId="0DC68620" w:rsidR="00F40B58" w:rsidRPr="0034482F" w:rsidRDefault="00F40B58" w:rsidP="0034482F">
                            <w:pPr>
                              <w:spacing w:after="120" w:line="360" w:lineRule="auto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34482F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highlight w:val="yellow"/>
                              </w:rPr>
                              <w:t>41 S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80E8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0.95pt;margin-top:98.5pt;width:104.85pt;height:16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" filled="f" stroked="f" strokeweight=".5pt">
                <v:textbox>
                  <w:txbxContent>
                    <w:p w14:paraId="189E4333" w14:textId="498D3844" w:rsidR="00F40B58" w:rsidRPr="0034482F" w:rsidRDefault="00F40B58" w:rsidP="0034482F">
                      <w:pPr>
                        <w:spacing w:after="120" w:line="360" w:lineRule="auto"/>
                        <w:rPr>
                          <w:b/>
                          <w:bCs/>
                          <w:color w:val="FF0000"/>
                          <w:sz w:val="32"/>
                          <w:szCs w:val="32"/>
                          <w:highlight w:val="yellow"/>
                        </w:rPr>
                      </w:pPr>
                      <w:r w:rsidRPr="0034482F">
                        <w:rPr>
                          <w:b/>
                          <w:bCs/>
                          <w:color w:val="FF0000"/>
                          <w:sz w:val="32"/>
                          <w:szCs w:val="32"/>
                          <w:highlight w:val="yellow"/>
                        </w:rPr>
                        <w:t>44-Shannon</w:t>
                      </w:r>
                    </w:p>
                    <w:p w14:paraId="49B4720D" w14:textId="7EAD7A1F" w:rsidR="00F40B58" w:rsidRPr="0034482F" w:rsidRDefault="00F40B58" w:rsidP="0034482F">
                      <w:pPr>
                        <w:spacing w:after="120" w:line="360" w:lineRule="auto"/>
                        <w:rPr>
                          <w:b/>
                          <w:bCs/>
                          <w:color w:val="FF0000"/>
                          <w:sz w:val="32"/>
                          <w:szCs w:val="32"/>
                          <w:highlight w:val="yellow"/>
                        </w:rPr>
                      </w:pPr>
                      <w:r w:rsidRPr="0034482F">
                        <w:rPr>
                          <w:b/>
                          <w:bCs/>
                          <w:color w:val="FF0000"/>
                          <w:sz w:val="32"/>
                          <w:szCs w:val="32"/>
                          <w:highlight w:val="yellow"/>
                        </w:rPr>
                        <w:t>43 – Sarah M</w:t>
                      </w:r>
                    </w:p>
                    <w:p w14:paraId="6032F9C9" w14:textId="500BA418" w:rsidR="00F40B58" w:rsidRPr="0034482F" w:rsidRDefault="00F40B58" w:rsidP="0034482F">
                      <w:pPr>
                        <w:spacing w:after="120" w:line="360" w:lineRule="auto"/>
                        <w:rPr>
                          <w:b/>
                          <w:bCs/>
                          <w:color w:val="FF0000"/>
                          <w:sz w:val="32"/>
                          <w:szCs w:val="32"/>
                          <w:highlight w:val="yellow"/>
                        </w:rPr>
                      </w:pPr>
                      <w:r w:rsidRPr="0034482F">
                        <w:rPr>
                          <w:b/>
                          <w:bCs/>
                          <w:color w:val="FF0000"/>
                          <w:sz w:val="32"/>
                          <w:szCs w:val="32"/>
                          <w:highlight w:val="yellow"/>
                        </w:rPr>
                        <w:t>42 Jim</w:t>
                      </w:r>
                    </w:p>
                    <w:p w14:paraId="69A2FBD7" w14:textId="0DC68620" w:rsidR="00F40B58" w:rsidRPr="0034482F" w:rsidRDefault="00F40B58" w:rsidP="0034482F">
                      <w:pPr>
                        <w:spacing w:after="120" w:line="360" w:lineRule="auto"/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 w:rsidRPr="0034482F">
                        <w:rPr>
                          <w:b/>
                          <w:bCs/>
                          <w:color w:val="FF0000"/>
                          <w:sz w:val="32"/>
                          <w:szCs w:val="32"/>
                          <w:highlight w:val="yellow"/>
                        </w:rPr>
                        <w:t>41 Sam</w:t>
                      </w:r>
                    </w:p>
                  </w:txbxContent>
                </v:textbox>
              </v:shape>
            </w:pict>
          </mc:Fallback>
        </mc:AlternateContent>
      </w:r>
      <w:r w:rsidR="006B374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B863FF" wp14:editId="12704E9B">
                <wp:simplePos x="0" y="0"/>
                <wp:positionH relativeFrom="column">
                  <wp:posOffset>879780</wp:posOffset>
                </wp:positionH>
                <wp:positionV relativeFrom="paragraph">
                  <wp:posOffset>2357653</wp:posOffset>
                </wp:positionV>
                <wp:extent cx="2216505" cy="716889"/>
                <wp:effectExtent l="0" t="438150" r="0" b="4457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58745">
                          <a:off x="0" y="0"/>
                          <a:ext cx="2216505" cy="7168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5A4866F" w14:textId="635D5E84" w:rsidR="006B3740" w:rsidRPr="0034482F" w:rsidRDefault="006B3740" w:rsidP="006B3740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4482F"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highlight w:val="yellow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9 – Jon</w:t>
                            </w:r>
                            <w:r w:rsidRPr="0034482F"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43C657DF" w14:textId="77777777" w:rsidR="006B3740" w:rsidRPr="00F40B58" w:rsidRDefault="006B3740" w:rsidP="006B3740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863FF" id="Text Box 4" o:spid="_x0000_s1027" type="#_x0000_t202" style="position:absolute;margin-left:69.25pt;margin-top:185.65pt;width:174.55pt;height:56.45pt;rotation:1811792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" filled="f" stroked="f">
                <v:textbox>
                  <w:txbxContent>
                    <w:p w14:paraId="75A4866F" w14:textId="635D5E84" w:rsidR="006B3740" w:rsidRPr="0034482F" w:rsidRDefault="006B3740" w:rsidP="006B3740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4482F"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highlight w:val="yellow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9 – Jon</w:t>
                      </w:r>
                      <w:r w:rsidRPr="0034482F"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43C657DF" w14:textId="77777777" w:rsidR="006B3740" w:rsidRPr="00F40B58" w:rsidRDefault="006B3740" w:rsidP="006B3740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0B5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8E62AC" wp14:editId="5F062128">
                <wp:simplePos x="0" y="0"/>
                <wp:positionH relativeFrom="column">
                  <wp:posOffset>-409805</wp:posOffset>
                </wp:positionH>
                <wp:positionV relativeFrom="paragraph">
                  <wp:posOffset>4769484</wp:posOffset>
                </wp:positionV>
                <wp:extent cx="2216505" cy="716889"/>
                <wp:effectExtent l="0" t="438150" r="0" b="4457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58745">
                          <a:off x="0" y="0"/>
                          <a:ext cx="2216505" cy="7168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1675FE1" w14:textId="7EDF88E9" w:rsidR="00F40B58" w:rsidRPr="0034482F" w:rsidRDefault="00F40B58" w:rsidP="00F40B58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highlight w:val="yellow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4482F"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highlight w:val="yellow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2 - Stram</w:t>
                            </w:r>
                          </w:p>
                          <w:p w14:paraId="1A184073" w14:textId="3543DF5D" w:rsidR="00F40B58" w:rsidRPr="0034482F" w:rsidRDefault="00F40B58" w:rsidP="00F40B58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4482F"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highlight w:val="yellow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- Mike Fey</w:t>
                            </w:r>
                          </w:p>
                          <w:p w14:paraId="13D9D11D" w14:textId="1E587906" w:rsidR="00F40B58" w:rsidRPr="00F40B58" w:rsidRDefault="00F40B58" w:rsidP="00F40B58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E62AC" id="Text Box 3" o:spid="_x0000_s1028" type="#_x0000_t202" style="position:absolute;margin-left:-32.25pt;margin-top:375.55pt;width:174.55pt;height:56.45pt;rotation:1811792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" filled="f" stroked="f">
                <v:textbox>
                  <w:txbxContent>
                    <w:p w14:paraId="61675FE1" w14:textId="7EDF88E9" w:rsidR="00F40B58" w:rsidRPr="0034482F" w:rsidRDefault="00F40B58" w:rsidP="00F40B58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highlight w:val="yellow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4482F"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highlight w:val="yellow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2 - Stram</w:t>
                      </w:r>
                    </w:p>
                    <w:p w14:paraId="1A184073" w14:textId="3543DF5D" w:rsidR="00F40B58" w:rsidRPr="0034482F" w:rsidRDefault="00F40B58" w:rsidP="00F40B58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4482F"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highlight w:val="yellow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- Mike Fey</w:t>
                      </w:r>
                    </w:p>
                    <w:p w14:paraId="13D9D11D" w14:textId="1E587906" w:rsidR="00F40B58" w:rsidRPr="00F40B58" w:rsidRDefault="00F40B58" w:rsidP="00F40B58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5B13B2" w:rsidSect="00F40B58">
      <w:footerReference w:type="default" r:id="rId8"/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F624D" w14:textId="77777777" w:rsidR="005E2014" w:rsidRDefault="005E2014" w:rsidP="005E2014">
      <w:pPr>
        <w:spacing w:after="0" w:line="240" w:lineRule="auto"/>
      </w:pPr>
      <w:r>
        <w:separator/>
      </w:r>
    </w:p>
  </w:endnote>
  <w:endnote w:type="continuationSeparator" w:id="0">
    <w:p w14:paraId="5CC26C88" w14:textId="77777777" w:rsidR="005E2014" w:rsidRDefault="005E2014" w:rsidP="005E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C9D38" w14:textId="237FA16E" w:rsidR="005E2014" w:rsidRDefault="005E2014">
    <w:pPr>
      <w:pStyle w:val="Footer"/>
    </w:pPr>
    <w:fldSimple w:instr=" FILENAME \p \* MERGEFORMAT ">
      <w:r>
        <w:rPr>
          <w:noProof/>
        </w:rPr>
        <w:t>S:\4ADMIN\ParkingAssignments_bldg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502C4" w14:textId="77777777" w:rsidR="005E2014" w:rsidRDefault="005E2014" w:rsidP="005E2014">
      <w:pPr>
        <w:spacing w:after="0" w:line="240" w:lineRule="auto"/>
      </w:pPr>
      <w:r>
        <w:separator/>
      </w:r>
    </w:p>
  </w:footnote>
  <w:footnote w:type="continuationSeparator" w:id="0">
    <w:p w14:paraId="3673F3EC" w14:textId="77777777" w:rsidR="005E2014" w:rsidRDefault="005E2014" w:rsidP="005E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104989"/>
    <w:multiLevelType w:val="multilevel"/>
    <w:tmpl w:val="BFD6F61E"/>
    <w:lvl w:ilvl="0">
      <w:start w:val="1"/>
      <w:numFmt w:val="decimal"/>
      <w:pStyle w:val="Heading1"/>
      <w:lvlText w:val="%1"/>
      <w:lvlJc w:val="left"/>
      <w:pPr>
        <w:ind w:left="106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Arial" w:hAnsi="Arial" w:cs="Arial" w:hint="default"/>
        <w:i w:val="0"/>
        <w:sz w:val="22"/>
        <w:szCs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MTe1NDOyMDc1NzNR0lEKTi0uzszPAykwqgUAggaJ9ywAAAA="/>
  </w:docVars>
  <w:rsids>
    <w:rsidRoot w:val="005B13B2"/>
    <w:rsid w:val="00021E24"/>
    <w:rsid w:val="002140D0"/>
    <w:rsid w:val="00317337"/>
    <w:rsid w:val="0034482F"/>
    <w:rsid w:val="005B13B2"/>
    <w:rsid w:val="005E2014"/>
    <w:rsid w:val="006B3740"/>
    <w:rsid w:val="00786E09"/>
    <w:rsid w:val="00797B00"/>
    <w:rsid w:val="00863622"/>
    <w:rsid w:val="00A56D49"/>
    <w:rsid w:val="00F40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5E2D2"/>
  <w15:chartTrackingRefBased/>
  <w15:docId w15:val="{2F288D14-A783-42FD-A3DF-C40D8162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740"/>
  </w:style>
  <w:style w:type="paragraph" w:styleId="Heading1">
    <w:name w:val="heading 1"/>
    <w:basedOn w:val="Normal"/>
    <w:next w:val="BodyText"/>
    <w:link w:val="Heading1Char"/>
    <w:autoRedefine/>
    <w:uiPriority w:val="99"/>
    <w:qFormat/>
    <w:rsid w:val="00A56D49"/>
    <w:pPr>
      <w:keepNext/>
      <w:pageBreakBefore/>
      <w:numPr>
        <w:numId w:val="9"/>
      </w:numPr>
      <w:spacing w:before="120" w:after="24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A56D49"/>
    <w:pPr>
      <w:keepNext/>
      <w:numPr>
        <w:ilvl w:val="1"/>
        <w:numId w:val="9"/>
      </w:numPr>
      <w:spacing w:before="240" w:after="240" w:line="240" w:lineRule="auto"/>
      <w:outlineLvl w:val="1"/>
    </w:pPr>
    <w:rPr>
      <w:rFonts w:ascii="Arial" w:eastAsia="Times New Roman" w:hAnsi="Arial" w:cs="Arial"/>
      <w:b/>
      <w:bCs/>
      <w:iCs/>
      <w:sz w:val="26"/>
      <w:szCs w:val="28"/>
    </w:rPr>
  </w:style>
  <w:style w:type="paragraph" w:styleId="Heading3">
    <w:name w:val="heading 3"/>
    <w:basedOn w:val="Normal"/>
    <w:next w:val="BodyText"/>
    <w:link w:val="Heading3Char"/>
    <w:autoRedefine/>
    <w:uiPriority w:val="99"/>
    <w:qFormat/>
    <w:rsid w:val="00A56D49"/>
    <w:pPr>
      <w:keepNext/>
      <w:numPr>
        <w:ilvl w:val="2"/>
        <w:numId w:val="9"/>
      </w:numPr>
      <w:spacing w:before="240" w:after="240" w:line="240" w:lineRule="auto"/>
      <w:outlineLvl w:val="2"/>
    </w:pPr>
    <w:rPr>
      <w:rFonts w:ascii="Arial" w:eastAsia="Times New Roman" w:hAnsi="Arial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56D49"/>
    <w:pPr>
      <w:keepNext/>
      <w:numPr>
        <w:ilvl w:val="3"/>
        <w:numId w:val="9"/>
      </w:numPr>
      <w:tabs>
        <w:tab w:val="left" w:pos="1008"/>
      </w:tabs>
      <w:spacing w:after="180" w:line="240" w:lineRule="auto"/>
      <w:outlineLvl w:val="3"/>
    </w:pPr>
    <w:rPr>
      <w:rFonts w:ascii="Arial" w:eastAsia="Times New Roman" w:hAnsi="Arial" w:cs="Times New Roman"/>
      <w:b/>
      <w:bCs/>
      <w:sz w:val="20"/>
      <w:szCs w:val="28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A56D49"/>
    <w:pPr>
      <w:keepNext/>
      <w:keepLines/>
      <w:numPr>
        <w:ilvl w:val="4"/>
        <w:numId w:val="9"/>
      </w:numPr>
      <w:tabs>
        <w:tab w:val="left" w:pos="1008"/>
      </w:tabs>
      <w:spacing w:after="120" w:line="240" w:lineRule="auto"/>
      <w:outlineLvl w:val="4"/>
    </w:pPr>
    <w:rPr>
      <w:rFonts w:ascii="Arial" w:eastAsia="Times New Roman" w:hAnsi="Arial" w:cs="Times New Roman"/>
      <w:b/>
      <w:bCs/>
      <w:iCs/>
      <w:sz w:val="20"/>
      <w:szCs w:val="26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A56D49"/>
    <w:pPr>
      <w:numPr>
        <w:ilvl w:val="5"/>
        <w:numId w:val="9"/>
      </w:numPr>
      <w:spacing w:after="120" w:line="240" w:lineRule="auto"/>
      <w:outlineLvl w:val="5"/>
    </w:pPr>
    <w:rPr>
      <w:rFonts w:ascii="Arial" w:eastAsia="Times New Roman" w:hAnsi="Arial" w:cs="Times New Roman"/>
      <w:b/>
      <w:bCs/>
      <w:sz w:val="20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A56D49"/>
    <w:pPr>
      <w:numPr>
        <w:ilvl w:val="6"/>
        <w:numId w:val="9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A56D49"/>
    <w:pPr>
      <w:numPr>
        <w:ilvl w:val="7"/>
        <w:numId w:val="9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A56D49"/>
    <w:pPr>
      <w:numPr>
        <w:ilvl w:val="8"/>
        <w:numId w:val="9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g1-TOC">
    <w:name w:val="Headg 1 -#+TOC"/>
    <w:basedOn w:val="Normal"/>
    <w:next w:val="BodyText"/>
    <w:link w:val="Headg1-TOCChar"/>
    <w:autoRedefine/>
    <w:uiPriority w:val="3"/>
    <w:qFormat/>
    <w:rsid w:val="00A56D49"/>
    <w:pPr>
      <w:keepNext/>
      <w:spacing w:before="120" w:after="120" w:line="240" w:lineRule="auto"/>
    </w:pPr>
    <w:rPr>
      <w:rFonts w:ascii="Arial" w:eastAsia="Times New Roman" w:hAnsi="Arial" w:cs="Times New Roman"/>
      <w:b/>
      <w:sz w:val="32"/>
      <w:szCs w:val="32"/>
    </w:rPr>
  </w:style>
  <w:style w:type="character" w:customStyle="1" w:styleId="Headg1-TOCChar">
    <w:name w:val="Headg 1 -#+TOC Char"/>
    <w:link w:val="Headg1-TOC"/>
    <w:uiPriority w:val="3"/>
    <w:rsid w:val="00A56D49"/>
    <w:rPr>
      <w:rFonts w:ascii="Arial" w:eastAsia="Times New Roman" w:hAnsi="Arial" w:cs="Times New Roman"/>
      <w:b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A56D4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6D49"/>
  </w:style>
  <w:style w:type="paragraph" w:customStyle="1" w:styleId="Headg2--TOC">
    <w:name w:val="Headg 2 -#-TOC"/>
    <w:basedOn w:val="Normal"/>
    <w:next w:val="BodyText"/>
    <w:link w:val="Headg2--TOCChar"/>
    <w:autoRedefine/>
    <w:uiPriority w:val="3"/>
    <w:qFormat/>
    <w:rsid w:val="00A56D49"/>
    <w:pPr>
      <w:keepNext/>
      <w:keepLines/>
      <w:spacing w:before="220" w:after="220" w:line="240" w:lineRule="auto"/>
    </w:pPr>
    <w:rPr>
      <w:rFonts w:ascii="Arial" w:eastAsia="Times New Roman" w:hAnsi="Arial" w:cs="Times New Roman"/>
      <w:b/>
      <w:szCs w:val="24"/>
    </w:rPr>
  </w:style>
  <w:style w:type="character" w:customStyle="1" w:styleId="Headg2--TOCChar">
    <w:name w:val="Headg 2 -#-TOC Char"/>
    <w:link w:val="Headg2--TOC"/>
    <w:uiPriority w:val="3"/>
    <w:rsid w:val="00A56D49"/>
    <w:rPr>
      <w:rFonts w:ascii="Arial" w:eastAsia="Times New Roman" w:hAnsi="Arial" w:cs="Times New Roman"/>
      <w:b/>
      <w:szCs w:val="24"/>
    </w:rPr>
  </w:style>
  <w:style w:type="paragraph" w:customStyle="1" w:styleId="Headg3noTOC">
    <w:name w:val="Headg 3 no TOC"/>
    <w:basedOn w:val="Normal"/>
    <w:next w:val="Normal"/>
    <w:link w:val="Headg3noTOCChar"/>
    <w:uiPriority w:val="3"/>
    <w:qFormat/>
    <w:rsid w:val="00A56D49"/>
    <w:pPr>
      <w:keepNext/>
      <w:keepLines/>
      <w:spacing w:after="120" w:line="240" w:lineRule="auto"/>
    </w:pPr>
    <w:rPr>
      <w:rFonts w:ascii="Arial" w:eastAsia="Times New Roman" w:hAnsi="Arial" w:cs="Times New Roman"/>
      <w:sz w:val="20"/>
      <w:szCs w:val="20"/>
      <w:u w:val="single"/>
    </w:rPr>
  </w:style>
  <w:style w:type="character" w:customStyle="1" w:styleId="Headg3noTOCChar">
    <w:name w:val="Headg 3 no TOC Char"/>
    <w:link w:val="Headg3noTOC"/>
    <w:uiPriority w:val="3"/>
    <w:rsid w:val="00A56D49"/>
    <w:rPr>
      <w:rFonts w:ascii="Arial" w:eastAsia="Times New Roman" w:hAnsi="Arial" w:cs="Times New Roman"/>
      <w:sz w:val="20"/>
      <w:szCs w:val="20"/>
      <w:u w:val="single"/>
    </w:rPr>
  </w:style>
  <w:style w:type="character" w:customStyle="1" w:styleId="Heading1Char">
    <w:name w:val="Heading 1 Char"/>
    <w:link w:val="Heading1"/>
    <w:uiPriority w:val="99"/>
    <w:rsid w:val="00A56D49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Heading1No4TOC">
    <w:name w:val="Heading 1 No#4TOC"/>
    <w:basedOn w:val="Heading1"/>
    <w:uiPriority w:val="3"/>
    <w:rsid w:val="00A56D49"/>
    <w:pPr>
      <w:numPr>
        <w:numId w:val="0"/>
      </w:numPr>
      <w:spacing w:before="0"/>
    </w:pPr>
    <w:rPr>
      <w:rFonts w:cs="Times New Roman"/>
      <w:bCs w:val="0"/>
      <w:caps/>
      <w:kern w:val="0"/>
      <w:sz w:val="24"/>
      <w:szCs w:val="24"/>
    </w:rPr>
  </w:style>
  <w:style w:type="paragraph" w:customStyle="1" w:styleId="Heading1NoNot4TOC">
    <w:name w:val="Heading 1 No#Not4TOC"/>
    <w:basedOn w:val="Heading1"/>
    <w:uiPriority w:val="3"/>
    <w:rsid w:val="00A56D49"/>
    <w:pPr>
      <w:pageBreakBefore w:val="0"/>
      <w:numPr>
        <w:numId w:val="0"/>
      </w:numPr>
      <w:spacing w:before="0"/>
      <w:contextualSpacing/>
      <w:outlineLvl w:val="9"/>
    </w:pPr>
    <w:rPr>
      <w:rFonts w:cs="Times New Roman"/>
      <w:bCs w:val="0"/>
      <w:caps/>
      <w:kern w:val="0"/>
      <w:sz w:val="24"/>
      <w:szCs w:val="24"/>
    </w:rPr>
  </w:style>
  <w:style w:type="character" w:customStyle="1" w:styleId="Heading2Char">
    <w:name w:val="Heading 2 Char"/>
    <w:link w:val="Heading2"/>
    <w:uiPriority w:val="99"/>
    <w:rsid w:val="00A56D49"/>
    <w:rPr>
      <w:rFonts w:ascii="Arial" w:eastAsia="Times New Roman" w:hAnsi="Arial" w:cs="Arial"/>
      <w:b/>
      <w:bCs/>
      <w:iCs/>
      <w:sz w:val="26"/>
      <w:szCs w:val="28"/>
    </w:rPr>
  </w:style>
  <w:style w:type="paragraph" w:customStyle="1" w:styleId="Heading2Introheaders">
    <w:name w:val="Heading 2 + Intro headers"/>
    <w:basedOn w:val="Heading2"/>
    <w:next w:val="Normal"/>
    <w:uiPriority w:val="3"/>
    <w:rsid w:val="00A56D49"/>
    <w:pPr>
      <w:numPr>
        <w:ilvl w:val="0"/>
        <w:numId w:val="0"/>
      </w:numPr>
      <w:spacing w:before="120"/>
      <w:jc w:val="center"/>
    </w:pPr>
    <w:rPr>
      <w:rFonts w:cs="Times New Roman"/>
      <w:sz w:val="24"/>
      <w:szCs w:val="20"/>
    </w:rPr>
  </w:style>
  <w:style w:type="character" w:customStyle="1" w:styleId="Heading3Char">
    <w:name w:val="Heading 3 Char"/>
    <w:link w:val="Heading3"/>
    <w:uiPriority w:val="99"/>
    <w:rsid w:val="00A56D49"/>
    <w:rPr>
      <w:rFonts w:ascii="Arial" w:eastAsia="Times New Roman" w:hAnsi="Arial" w:cs="Arial"/>
      <w:b/>
      <w:bCs/>
      <w:szCs w:val="26"/>
    </w:rPr>
  </w:style>
  <w:style w:type="character" w:customStyle="1" w:styleId="Heading4Char">
    <w:name w:val="Heading 4 Char"/>
    <w:link w:val="Heading4"/>
    <w:uiPriority w:val="99"/>
    <w:rsid w:val="00A56D49"/>
    <w:rPr>
      <w:rFonts w:ascii="Arial" w:eastAsia="Times New Roman" w:hAnsi="Arial" w:cs="Times New Roman"/>
      <w:b/>
      <w:bCs/>
      <w:sz w:val="20"/>
      <w:szCs w:val="28"/>
    </w:rPr>
  </w:style>
  <w:style w:type="character" w:customStyle="1" w:styleId="Heading5Char">
    <w:name w:val="Heading 5 Char"/>
    <w:link w:val="Heading5"/>
    <w:uiPriority w:val="99"/>
    <w:rsid w:val="00A56D49"/>
    <w:rPr>
      <w:rFonts w:ascii="Arial" w:eastAsia="Times New Roman" w:hAnsi="Arial" w:cs="Times New Roman"/>
      <w:b/>
      <w:bCs/>
      <w:iCs/>
      <w:sz w:val="20"/>
      <w:szCs w:val="26"/>
    </w:rPr>
  </w:style>
  <w:style w:type="character" w:customStyle="1" w:styleId="Heading6Char">
    <w:name w:val="Heading 6 Char"/>
    <w:link w:val="Heading6"/>
    <w:uiPriority w:val="99"/>
    <w:rsid w:val="00A56D49"/>
    <w:rPr>
      <w:rFonts w:ascii="Arial" w:eastAsia="Times New Roman" w:hAnsi="Arial" w:cs="Times New Roman"/>
      <w:b/>
      <w:bCs/>
      <w:sz w:val="20"/>
    </w:rPr>
  </w:style>
  <w:style w:type="character" w:customStyle="1" w:styleId="Heading7Char">
    <w:name w:val="Heading 7 Char"/>
    <w:link w:val="Heading7"/>
    <w:uiPriority w:val="99"/>
    <w:rsid w:val="00A56D49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9"/>
    <w:rsid w:val="00A56D4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rsid w:val="00A56D49"/>
    <w:rPr>
      <w:rFonts w:ascii="Cambria" w:eastAsia="Times New Roman" w:hAnsi="Cambria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8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8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014"/>
  </w:style>
  <w:style w:type="paragraph" w:styleId="Footer">
    <w:name w:val="footer"/>
    <w:basedOn w:val="Normal"/>
    <w:link w:val="FooterChar"/>
    <w:uiPriority w:val="99"/>
    <w:unhideWhenUsed/>
    <w:rsid w:val="005E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avis</dc:creator>
  <cp:keywords/>
  <dc:description/>
  <cp:lastModifiedBy>Maria Davis</cp:lastModifiedBy>
  <cp:revision>3</cp:revision>
  <cp:lastPrinted>2020-02-04T00:49:00Z</cp:lastPrinted>
  <dcterms:created xsi:type="dcterms:W3CDTF">2020-02-03T23:53:00Z</dcterms:created>
  <dcterms:modified xsi:type="dcterms:W3CDTF">2020-02-05T18:49:00Z</dcterms:modified>
</cp:coreProperties>
</file>